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6F3A9B" w:rsidRDefault="0093639A" w:rsidP="0093639A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3370C6E5" w14:textId="77777777" w:rsidR="00CF2ED7" w:rsidRPr="006F3A9B" w:rsidRDefault="00CF2ED7" w:rsidP="00CF2ED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79CBC530" w14:textId="45F581E4" w:rsidR="00F258A4" w:rsidRPr="001532BA" w:rsidRDefault="0093639A" w:rsidP="00F258A4">
      <w:pPr>
        <w:jc w:val="center"/>
        <w:rPr>
          <w:i/>
          <w:sz w:val="28"/>
          <w:szCs w:val="28"/>
        </w:rPr>
      </w:pPr>
      <w:r w:rsidRPr="001532BA">
        <w:rPr>
          <w:sz w:val="28"/>
          <w:szCs w:val="28"/>
        </w:rPr>
        <w:t>License:</w:t>
      </w:r>
      <w:r w:rsidRPr="003D70CB">
        <w:rPr>
          <w:i/>
          <w:sz w:val="28"/>
          <w:szCs w:val="28"/>
        </w:rPr>
        <w:t xml:space="preserve"> </w:t>
      </w:r>
      <w:r w:rsidR="003D70CB" w:rsidRPr="003D70CB">
        <w:rPr>
          <w:i/>
          <w:sz w:val="28"/>
          <w:szCs w:val="28"/>
        </w:rPr>
        <w:t>Science</w:t>
      </w:r>
      <w:r w:rsidR="00F258A4">
        <w:rPr>
          <w:i/>
          <w:sz w:val="28"/>
          <w:szCs w:val="28"/>
        </w:rPr>
        <w:t xml:space="preserve"> Endorsement (5-8)</w:t>
      </w:r>
    </w:p>
    <w:p w14:paraId="00C8C6CD" w14:textId="77777777" w:rsidR="0093639A" w:rsidRPr="0093639A" w:rsidRDefault="0093639A" w:rsidP="0093639A">
      <w:pPr>
        <w:jc w:val="center"/>
      </w:pPr>
    </w:p>
    <w:p w14:paraId="317F4678" w14:textId="399A2B07" w:rsidR="0093639A" w:rsidRDefault="0093639A" w:rsidP="0093639A">
      <w:pPr>
        <w:rPr>
          <w:b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3F0CB3">
        <w:rPr>
          <w:bCs/>
        </w:rPr>
        <w:tab/>
      </w:r>
      <w:r w:rsidR="00F34736" w:rsidRPr="003F0CB3">
        <w:rPr>
          <w:bCs/>
        </w:rPr>
        <w:tab/>
      </w:r>
      <w:r w:rsidRPr="003F0CB3">
        <w:rPr>
          <w:bCs/>
        </w:rPr>
        <w:tab/>
      </w:r>
      <w:r w:rsidRPr="003F0CB3">
        <w:rPr>
          <w:bCs/>
        </w:rPr>
        <w:tab/>
      </w:r>
      <w:r w:rsidR="00F34736" w:rsidRPr="003F0CB3">
        <w:rPr>
          <w:bCs/>
        </w:rPr>
        <w:tab/>
      </w:r>
      <w:r w:rsidRPr="003F0CB3">
        <w:rPr>
          <w:bCs/>
        </w:rPr>
        <w:tab/>
      </w:r>
      <w:r w:rsidRPr="00E54D7F">
        <w:rPr>
          <w:b/>
        </w:rPr>
        <w:t>ID Number:</w:t>
      </w:r>
      <w:r w:rsidRPr="003F0CB3">
        <w:rPr>
          <w:bCs/>
        </w:rPr>
        <w:tab/>
      </w:r>
    </w:p>
    <w:p w14:paraId="47A76AA6" w14:textId="77777777" w:rsidR="007E4921" w:rsidRDefault="007E4921" w:rsidP="00F258A4">
      <w:pPr>
        <w:jc w:val="center"/>
        <w:rPr>
          <w:rStyle w:val="Strong"/>
          <w:b w:val="0"/>
          <w:i/>
        </w:rPr>
      </w:pPr>
    </w:p>
    <w:p w14:paraId="61369DAE" w14:textId="77777777" w:rsidR="003A5BDF" w:rsidRDefault="00F258A4" w:rsidP="003A5BDF">
      <w:pPr>
        <w:jc w:val="center"/>
        <w:rPr>
          <w:rStyle w:val="Strong"/>
          <w:b w:val="0"/>
          <w:i/>
        </w:rPr>
      </w:pPr>
      <w:r w:rsidRPr="00127124">
        <w:rPr>
          <w:rStyle w:val="Strong"/>
          <w:b w:val="0"/>
          <w:i/>
        </w:rPr>
        <w:t xml:space="preserve">The </w:t>
      </w:r>
      <w:r w:rsidR="003D70CB">
        <w:rPr>
          <w:rStyle w:val="Strong"/>
          <w:b w:val="0"/>
          <w:i/>
        </w:rPr>
        <w:t>Science</w:t>
      </w:r>
      <w:r w:rsidRPr="00127124">
        <w:rPr>
          <w:rStyle w:val="Strong"/>
          <w:b w:val="0"/>
          <w:i/>
        </w:rPr>
        <w:t xml:space="preserve"> Endorsement is only available as an add-on license</w:t>
      </w:r>
      <w:r w:rsidR="003A5BDF">
        <w:rPr>
          <w:rStyle w:val="Strong"/>
          <w:b w:val="0"/>
          <w:i/>
        </w:rPr>
        <w:t xml:space="preserve"> </w:t>
      </w:r>
      <w:r w:rsidRPr="00127124">
        <w:rPr>
          <w:rStyle w:val="Strong"/>
          <w:b w:val="0"/>
          <w:i/>
        </w:rPr>
        <w:t xml:space="preserve">or in conjunction with </w:t>
      </w:r>
    </w:p>
    <w:p w14:paraId="758840DD" w14:textId="168E03DB" w:rsidR="00F258A4" w:rsidRPr="00127124" w:rsidRDefault="00F258A4" w:rsidP="003A5BDF">
      <w:pPr>
        <w:jc w:val="center"/>
        <w:rPr>
          <w:rStyle w:val="Strong"/>
          <w:b w:val="0"/>
          <w:i/>
        </w:rPr>
      </w:pPr>
      <w:r w:rsidRPr="00127124">
        <w:rPr>
          <w:rStyle w:val="Strong"/>
          <w:b w:val="0"/>
          <w:i/>
        </w:rPr>
        <w:t>another teaching license, such as Elementary Education</w:t>
      </w:r>
      <w:r w:rsidR="003A5BDF">
        <w:rPr>
          <w:rStyle w:val="Strong"/>
          <w:b w:val="0"/>
          <w:i/>
        </w:rPr>
        <w:t xml:space="preserve"> or Life Science Education</w:t>
      </w:r>
      <w:r w:rsidRPr="00127124">
        <w:rPr>
          <w:rStyle w:val="Strong"/>
          <w:b w:val="0"/>
          <w:i/>
        </w:rPr>
        <w:t>.</w:t>
      </w:r>
    </w:p>
    <w:p w14:paraId="5F7D4525" w14:textId="272F691B" w:rsidR="00E54D7F" w:rsidRPr="007E22AD" w:rsidRDefault="00F258A4" w:rsidP="001C33E5">
      <w:pPr>
        <w:pStyle w:val="Heading3"/>
        <w:spacing w:after="0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is </w:t>
      </w:r>
      <w:r w:rsidR="003D70CB">
        <w:rPr>
          <w:rFonts w:ascii="Times New Roman" w:hAnsi="Times New Roman"/>
          <w:sz w:val="24"/>
          <w:szCs w:val="24"/>
        </w:rPr>
        <w:t>Science</w:t>
      </w:r>
      <w:r>
        <w:rPr>
          <w:rFonts w:ascii="Times New Roman" w:hAnsi="Times New Roman"/>
          <w:sz w:val="24"/>
          <w:szCs w:val="24"/>
        </w:rPr>
        <w:t xml:space="preserve"> Endorsement will be issued</w:t>
      </w:r>
      <w:r w:rsidRPr="00E636CC">
        <w:rPr>
          <w:rFonts w:ascii="Times New Roman" w:hAnsi="Times New Roman"/>
          <w:sz w:val="24"/>
          <w:szCs w:val="24"/>
        </w:rPr>
        <w:t xml:space="preserve"> in conjunction with:</w:t>
      </w:r>
      <w:r w:rsidR="007E22AD">
        <w:rPr>
          <w:rFonts w:ascii="Times New Roman" w:hAnsi="Times New Roman"/>
          <w:sz w:val="24"/>
          <w:szCs w:val="24"/>
        </w:rPr>
        <w:t xml:space="preserve"> </w:t>
      </w:r>
    </w:p>
    <w:p w14:paraId="38FD4AB7" w14:textId="77777777" w:rsidR="00CF2ED7" w:rsidRPr="001C33E5" w:rsidRDefault="00CF2ED7" w:rsidP="00CF2ED7">
      <w:pPr>
        <w:rPr>
          <w:sz w:val="16"/>
          <w:szCs w:val="16"/>
        </w:rPr>
      </w:pPr>
    </w:p>
    <w:tbl>
      <w:tblPr>
        <w:tblStyle w:val="TableGrid"/>
        <w:tblW w:w="10966" w:type="dxa"/>
        <w:tblLayout w:type="fixed"/>
        <w:tblLook w:val="04A0" w:firstRow="1" w:lastRow="0" w:firstColumn="1" w:lastColumn="0" w:noHBand="0" w:noVBand="1"/>
      </w:tblPr>
      <w:tblGrid>
        <w:gridCol w:w="5665"/>
        <w:gridCol w:w="1260"/>
        <w:gridCol w:w="810"/>
        <w:gridCol w:w="1620"/>
        <w:gridCol w:w="1611"/>
      </w:tblGrid>
      <w:tr w:rsidR="00DB08C9" w14:paraId="211F8C2C" w14:textId="77777777" w:rsidTr="00F341EA">
        <w:trPr>
          <w:trHeight w:val="97"/>
        </w:trPr>
        <w:tc>
          <w:tcPr>
            <w:tcW w:w="10966" w:type="dxa"/>
            <w:gridSpan w:val="5"/>
          </w:tcPr>
          <w:p w14:paraId="5BEFFF3C" w14:textId="3DAA9663" w:rsidR="00DB08C9" w:rsidRDefault="00DB08C9" w:rsidP="005D44FF">
            <w:pPr>
              <w:spacing w:line="360" w:lineRule="auto"/>
            </w:pP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515D5D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</w:t>
            </w:r>
            <w:r w:rsidRPr="0093639A">
              <w:rPr>
                <w:b/>
                <w:i/>
              </w:rPr>
              <w:t>Professional Education Courses</w:t>
            </w:r>
            <w:r>
              <w:rPr>
                <w:b/>
                <w:i/>
              </w:rPr>
              <w:t>.</w:t>
            </w:r>
          </w:p>
        </w:tc>
      </w:tr>
      <w:tr w:rsidR="00EE2F5A" w14:paraId="3A21DFBA" w14:textId="77777777" w:rsidTr="00FC1DF4">
        <w:trPr>
          <w:trHeight w:val="97"/>
        </w:trPr>
        <w:tc>
          <w:tcPr>
            <w:tcW w:w="5665" w:type="dxa"/>
            <w:vMerge w:val="restart"/>
            <w:vAlign w:val="bottom"/>
          </w:tcPr>
          <w:p w14:paraId="2476C303" w14:textId="2EEF18F9" w:rsidR="00EE2F5A" w:rsidRPr="00E54D7F" w:rsidRDefault="00EE2F5A" w:rsidP="00EE2F5A">
            <w:pPr>
              <w:rPr>
                <w:i/>
              </w:rPr>
            </w:pPr>
            <w:r w:rsidRPr="00D6487F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547EA693" w14:textId="465F623A" w:rsidR="00EE2F5A" w:rsidRPr="00E54D7F" w:rsidRDefault="00EE2F5A" w:rsidP="00EE2F5A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231" w:type="dxa"/>
            <w:gridSpan w:val="2"/>
          </w:tcPr>
          <w:p w14:paraId="427C6B01" w14:textId="7911172A" w:rsidR="00EE2F5A" w:rsidRPr="00E54D7F" w:rsidRDefault="00EE2F5A" w:rsidP="00EE2F5A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9E1EC2" w14:paraId="3EA9A9FB" w14:textId="77777777" w:rsidTr="009E1EC2">
        <w:trPr>
          <w:trHeight w:val="97"/>
        </w:trPr>
        <w:tc>
          <w:tcPr>
            <w:tcW w:w="5665" w:type="dxa"/>
            <w:vMerge/>
          </w:tcPr>
          <w:p w14:paraId="280B53D1" w14:textId="77777777" w:rsidR="009E1EC2" w:rsidRPr="00E54D7F" w:rsidRDefault="009E1EC2" w:rsidP="009E1EC2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559B413B" w14:textId="00A8B053" w:rsidR="009E1EC2" w:rsidRPr="00E54D7F" w:rsidRDefault="009E1EC2" w:rsidP="009E1EC2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7FC4D221" w14:textId="6281070A" w:rsidR="009E1EC2" w:rsidRPr="00E54D7F" w:rsidRDefault="009E1EC2" w:rsidP="009E1EC2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0225923" w14:textId="184C6BE4" w:rsidR="009E1EC2" w:rsidRPr="00E54D7F" w:rsidRDefault="009E1EC2" w:rsidP="009E1EC2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611" w:type="dxa"/>
          </w:tcPr>
          <w:p w14:paraId="00C2725A" w14:textId="46D3C519" w:rsidR="009E1EC2" w:rsidRPr="00E54D7F" w:rsidRDefault="009E1EC2" w:rsidP="009E1EC2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EE2F5A" w14:paraId="10D35A04" w14:textId="77777777" w:rsidTr="00631A46">
        <w:trPr>
          <w:trHeight w:val="213"/>
        </w:trPr>
        <w:tc>
          <w:tcPr>
            <w:tcW w:w="10966" w:type="dxa"/>
            <w:gridSpan w:val="5"/>
            <w:shd w:val="clear" w:color="auto" w:fill="D9D9D9" w:themeFill="background1" w:themeFillShade="D9"/>
          </w:tcPr>
          <w:p w14:paraId="5243DF1E" w14:textId="273E7946" w:rsidR="00EE2F5A" w:rsidRPr="001532BA" w:rsidRDefault="00EE2F5A" w:rsidP="00EE2F5A">
            <w:pPr>
              <w:rPr>
                <w:b/>
                <w:i/>
                <w:sz w:val="16"/>
                <w:szCs w:val="16"/>
              </w:rPr>
            </w:pPr>
          </w:p>
        </w:tc>
      </w:tr>
      <w:tr w:rsidR="00EE2F5A" w14:paraId="7EACAC20" w14:textId="77777777" w:rsidTr="009E1EC2">
        <w:trPr>
          <w:trHeight w:val="460"/>
        </w:trPr>
        <w:tc>
          <w:tcPr>
            <w:tcW w:w="5665" w:type="dxa"/>
            <w:shd w:val="clear" w:color="auto" w:fill="auto"/>
          </w:tcPr>
          <w:p w14:paraId="2E4BDEF6" w14:textId="77777777" w:rsidR="00521F3E" w:rsidRPr="00F103EB" w:rsidRDefault="00521F3E" w:rsidP="00521F3E">
            <w:r w:rsidRPr="00F103EB">
              <w:t>ED 4737 Content Area Reading (3 credits)</w:t>
            </w:r>
          </w:p>
          <w:p w14:paraId="1731164F" w14:textId="2FB54CB9" w:rsidR="00EE2F5A" w:rsidRPr="001C33E5" w:rsidRDefault="00521F3E" w:rsidP="00521F3E">
            <w:pPr>
              <w:spacing w:line="360" w:lineRule="auto"/>
              <w:rPr>
                <w:i/>
              </w:rPr>
            </w:pPr>
            <w:r w:rsidRPr="00F103EB">
              <w:rPr>
                <w:i/>
                <w:iCs/>
              </w:rPr>
              <w:t>*25 hours of field experience*</w:t>
            </w:r>
          </w:p>
        </w:tc>
        <w:tc>
          <w:tcPr>
            <w:tcW w:w="1260" w:type="dxa"/>
          </w:tcPr>
          <w:p w14:paraId="513199C8" w14:textId="77777777" w:rsidR="00EE2F5A" w:rsidRDefault="00EE2F5A" w:rsidP="000F7D9B"/>
        </w:tc>
        <w:tc>
          <w:tcPr>
            <w:tcW w:w="810" w:type="dxa"/>
          </w:tcPr>
          <w:p w14:paraId="13DEEBD9" w14:textId="77777777" w:rsidR="00EE2F5A" w:rsidRDefault="00EE2F5A" w:rsidP="000F7D9B"/>
        </w:tc>
        <w:tc>
          <w:tcPr>
            <w:tcW w:w="1620" w:type="dxa"/>
          </w:tcPr>
          <w:p w14:paraId="76E579A0" w14:textId="4FD4055F" w:rsidR="00EE2F5A" w:rsidRDefault="00EE2F5A" w:rsidP="000F7D9B"/>
        </w:tc>
        <w:tc>
          <w:tcPr>
            <w:tcW w:w="1611" w:type="dxa"/>
          </w:tcPr>
          <w:p w14:paraId="5C77E583" w14:textId="77777777" w:rsidR="00EE2F5A" w:rsidRDefault="00EE2F5A" w:rsidP="000F7D9B"/>
        </w:tc>
      </w:tr>
      <w:tr w:rsidR="00EE2F5A" w14:paraId="779BF3B1" w14:textId="77777777" w:rsidTr="00D6487F">
        <w:trPr>
          <w:trHeight w:val="70"/>
        </w:trPr>
        <w:tc>
          <w:tcPr>
            <w:tcW w:w="5665" w:type="dxa"/>
            <w:shd w:val="clear" w:color="auto" w:fill="auto"/>
          </w:tcPr>
          <w:p w14:paraId="41544A26" w14:textId="5A14F186" w:rsidR="00EE2F5A" w:rsidRPr="00F00AD8" w:rsidRDefault="00EE2F5A" w:rsidP="00D6487F">
            <w:pPr>
              <w:spacing w:line="360" w:lineRule="auto"/>
              <w:rPr>
                <w:i/>
              </w:rPr>
            </w:pPr>
            <w:r w:rsidRPr="00F34736">
              <w:t>ED 3417 T</w:t>
            </w:r>
            <w:r w:rsidR="009E1EC2">
              <w:t>ea</w:t>
            </w:r>
            <w:r w:rsidRPr="00F34736">
              <w:t>ch</w:t>
            </w:r>
            <w:r w:rsidR="009E1EC2">
              <w:t>in</w:t>
            </w:r>
            <w:r w:rsidRPr="00F34736">
              <w:t xml:space="preserve">g and </w:t>
            </w:r>
            <w:proofErr w:type="spellStart"/>
            <w:r w:rsidRPr="00F34736">
              <w:t>Lrng</w:t>
            </w:r>
            <w:proofErr w:type="spellEnd"/>
            <w:r w:rsidR="009E1EC2">
              <w:t>.</w:t>
            </w:r>
            <w:r w:rsidRPr="00F34736">
              <w:t xml:space="preserve"> in the M</w:t>
            </w:r>
            <w:r w:rsidR="009E1EC2">
              <w:t xml:space="preserve">. S. </w:t>
            </w:r>
            <w:r w:rsidRPr="00F34736">
              <w:t>(3 credits)</w:t>
            </w:r>
            <w:r>
              <w:t xml:space="preserve"> </w:t>
            </w:r>
          </w:p>
        </w:tc>
        <w:tc>
          <w:tcPr>
            <w:tcW w:w="1260" w:type="dxa"/>
          </w:tcPr>
          <w:p w14:paraId="59AD7DD4" w14:textId="77777777" w:rsidR="00EE2F5A" w:rsidRDefault="00EE2F5A" w:rsidP="000F7D9B"/>
        </w:tc>
        <w:tc>
          <w:tcPr>
            <w:tcW w:w="810" w:type="dxa"/>
          </w:tcPr>
          <w:p w14:paraId="1E56DF51" w14:textId="77777777" w:rsidR="00EE2F5A" w:rsidRDefault="00EE2F5A" w:rsidP="000F7D9B"/>
        </w:tc>
        <w:tc>
          <w:tcPr>
            <w:tcW w:w="1620" w:type="dxa"/>
          </w:tcPr>
          <w:p w14:paraId="6FC108AD" w14:textId="0B56DC87" w:rsidR="00EE2F5A" w:rsidRDefault="00EE2F5A" w:rsidP="000F7D9B"/>
        </w:tc>
        <w:tc>
          <w:tcPr>
            <w:tcW w:w="1611" w:type="dxa"/>
          </w:tcPr>
          <w:p w14:paraId="5B76CCCE" w14:textId="77777777" w:rsidR="00EE2F5A" w:rsidRDefault="00EE2F5A" w:rsidP="000F7D9B"/>
        </w:tc>
      </w:tr>
      <w:tr w:rsidR="00EE2F5A" w14:paraId="75DB7DF7" w14:textId="77777777" w:rsidTr="009E1EC2">
        <w:trPr>
          <w:trHeight w:val="477"/>
        </w:trPr>
        <w:tc>
          <w:tcPr>
            <w:tcW w:w="5665" w:type="dxa"/>
            <w:shd w:val="clear" w:color="auto" w:fill="auto"/>
          </w:tcPr>
          <w:p w14:paraId="52ABD180" w14:textId="77777777" w:rsidR="00CA00A3" w:rsidRPr="00F103EB" w:rsidRDefault="00CA00A3" w:rsidP="00CA00A3">
            <w:r w:rsidRPr="00F103EB">
              <w:t>ED 3410 Secondary Science Methods (4 credits)</w:t>
            </w:r>
          </w:p>
          <w:p w14:paraId="62093AA7" w14:textId="24910201" w:rsidR="00EE2F5A" w:rsidRPr="00751D45" w:rsidRDefault="00CA00A3" w:rsidP="00CA00A3">
            <w:pPr>
              <w:spacing w:line="360" w:lineRule="auto"/>
              <w:rPr>
                <w:b/>
                <w:bCs/>
                <w:u w:val="single"/>
              </w:rPr>
            </w:pPr>
            <w:r w:rsidRPr="00F103EB">
              <w:rPr>
                <w:i/>
                <w:iCs/>
              </w:rPr>
              <w:t>*25 hours of field experience*</w:t>
            </w:r>
          </w:p>
        </w:tc>
        <w:tc>
          <w:tcPr>
            <w:tcW w:w="1260" w:type="dxa"/>
          </w:tcPr>
          <w:p w14:paraId="171C0F5B" w14:textId="77777777" w:rsidR="00EE2F5A" w:rsidRDefault="00EE2F5A" w:rsidP="000F7D9B"/>
        </w:tc>
        <w:tc>
          <w:tcPr>
            <w:tcW w:w="810" w:type="dxa"/>
          </w:tcPr>
          <w:p w14:paraId="2A85E51C" w14:textId="77777777" w:rsidR="00EE2F5A" w:rsidRDefault="00EE2F5A" w:rsidP="000F7D9B"/>
        </w:tc>
        <w:tc>
          <w:tcPr>
            <w:tcW w:w="1620" w:type="dxa"/>
          </w:tcPr>
          <w:p w14:paraId="6DB32ED9" w14:textId="77777777" w:rsidR="00EE2F5A" w:rsidRDefault="00EE2F5A" w:rsidP="000F7D9B"/>
        </w:tc>
        <w:tc>
          <w:tcPr>
            <w:tcW w:w="1611" w:type="dxa"/>
          </w:tcPr>
          <w:p w14:paraId="0E192635" w14:textId="77777777" w:rsidR="00EE2F5A" w:rsidRDefault="00EE2F5A" w:rsidP="000F7D9B"/>
        </w:tc>
      </w:tr>
      <w:tr w:rsidR="000F7D9B" w14:paraId="18C5186F" w14:textId="77777777" w:rsidTr="009E1EC2">
        <w:trPr>
          <w:trHeight w:val="460"/>
        </w:trPr>
        <w:tc>
          <w:tcPr>
            <w:tcW w:w="5665" w:type="dxa"/>
          </w:tcPr>
          <w:p w14:paraId="4D45C66F" w14:textId="77777777" w:rsidR="000F7D9B" w:rsidRPr="00F103EB" w:rsidRDefault="000F7D9B" w:rsidP="000F7D9B">
            <w:r w:rsidRPr="00F103EB">
              <w:t xml:space="preserve">ED 4840 Student Teaching, Special Fields (5 credits) </w:t>
            </w:r>
          </w:p>
          <w:p w14:paraId="34E0CCFB" w14:textId="08DA6E97" w:rsidR="000F7D9B" w:rsidRDefault="000F7D9B" w:rsidP="000F7D9B">
            <w:pPr>
              <w:spacing w:line="360" w:lineRule="auto"/>
            </w:pPr>
            <w:r w:rsidRPr="00F103EB">
              <w:rPr>
                <w:i/>
                <w:iCs/>
              </w:rPr>
              <w:t xml:space="preserve">*4 weeks of </w:t>
            </w:r>
            <w:r>
              <w:rPr>
                <w:i/>
                <w:iCs/>
              </w:rPr>
              <w:t xml:space="preserve">full-time </w:t>
            </w:r>
            <w:r w:rsidRPr="00F103EB">
              <w:rPr>
                <w:i/>
                <w:iCs/>
              </w:rPr>
              <w:t>student teaching*</w:t>
            </w:r>
          </w:p>
        </w:tc>
        <w:tc>
          <w:tcPr>
            <w:tcW w:w="1260" w:type="dxa"/>
          </w:tcPr>
          <w:p w14:paraId="2F248071" w14:textId="77777777" w:rsidR="000F7D9B" w:rsidRDefault="000F7D9B" w:rsidP="000F7D9B"/>
        </w:tc>
        <w:tc>
          <w:tcPr>
            <w:tcW w:w="810" w:type="dxa"/>
          </w:tcPr>
          <w:p w14:paraId="0A7E0FE6" w14:textId="77777777" w:rsidR="000F7D9B" w:rsidRDefault="000F7D9B" w:rsidP="000F7D9B"/>
        </w:tc>
        <w:tc>
          <w:tcPr>
            <w:tcW w:w="1620" w:type="dxa"/>
          </w:tcPr>
          <w:p w14:paraId="26603EED" w14:textId="734A752C" w:rsidR="000F7D9B" w:rsidRDefault="000F7D9B" w:rsidP="000F7D9B"/>
        </w:tc>
        <w:tc>
          <w:tcPr>
            <w:tcW w:w="1611" w:type="dxa"/>
          </w:tcPr>
          <w:p w14:paraId="555AD5B3" w14:textId="77777777" w:rsidR="000F7D9B" w:rsidRDefault="000F7D9B" w:rsidP="000F7D9B"/>
        </w:tc>
      </w:tr>
    </w:tbl>
    <w:p w14:paraId="76B6F0E2" w14:textId="77777777" w:rsidR="00127CCB" w:rsidRPr="001C33E5" w:rsidRDefault="00127CCB" w:rsidP="0093639A">
      <w:pPr>
        <w:rPr>
          <w:sz w:val="16"/>
          <w:szCs w:val="16"/>
        </w:rPr>
      </w:pPr>
    </w:p>
    <w:tbl>
      <w:tblPr>
        <w:tblStyle w:val="TableGrid"/>
        <w:tblW w:w="10981" w:type="dxa"/>
        <w:tblLayout w:type="fixed"/>
        <w:tblLook w:val="04A0" w:firstRow="1" w:lastRow="0" w:firstColumn="1" w:lastColumn="0" w:noHBand="0" w:noVBand="1"/>
      </w:tblPr>
      <w:tblGrid>
        <w:gridCol w:w="5665"/>
        <w:gridCol w:w="1260"/>
        <w:gridCol w:w="810"/>
        <w:gridCol w:w="1620"/>
        <w:gridCol w:w="1626"/>
      </w:tblGrid>
      <w:tr w:rsidR="009E1EC2" w14:paraId="23548C72" w14:textId="77777777" w:rsidTr="00B41636">
        <w:trPr>
          <w:trHeight w:val="94"/>
        </w:trPr>
        <w:tc>
          <w:tcPr>
            <w:tcW w:w="10981" w:type="dxa"/>
            <w:gridSpan w:val="5"/>
          </w:tcPr>
          <w:p w14:paraId="70D4808D" w14:textId="084432E9" w:rsidR="009E1EC2" w:rsidRDefault="009E1EC2" w:rsidP="002D649B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I. </w:t>
            </w:r>
            <w:r w:rsidR="00A35E05">
              <w:rPr>
                <w:b/>
                <w:i/>
              </w:rPr>
              <w:t xml:space="preserve">Complete </w:t>
            </w:r>
            <w:r w:rsidR="00A35E05" w:rsidRPr="007215D2">
              <w:rPr>
                <w:b/>
                <w:i/>
                <w:u w:val="single"/>
              </w:rPr>
              <w:t>all</w:t>
            </w:r>
            <w:r w:rsidR="00A35E05">
              <w:rPr>
                <w:b/>
                <w:i/>
              </w:rPr>
              <w:t xml:space="preserve"> of the following Middle Level Science Content Courses.</w:t>
            </w:r>
          </w:p>
        </w:tc>
      </w:tr>
      <w:tr w:rsidR="009E1EC2" w14:paraId="51AC0744" w14:textId="77777777" w:rsidTr="00F764E0">
        <w:trPr>
          <w:trHeight w:val="94"/>
        </w:trPr>
        <w:tc>
          <w:tcPr>
            <w:tcW w:w="5665" w:type="dxa"/>
            <w:vMerge w:val="restart"/>
            <w:vAlign w:val="bottom"/>
          </w:tcPr>
          <w:p w14:paraId="7D9CC88D" w14:textId="24484955" w:rsidR="009E1EC2" w:rsidRPr="00E54D7F" w:rsidRDefault="009E1EC2" w:rsidP="009E1EC2">
            <w:pPr>
              <w:rPr>
                <w:i/>
              </w:rPr>
            </w:pPr>
            <w:r w:rsidRPr="00D6487F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5B789D83" w14:textId="0DF17AF7" w:rsidR="009E1EC2" w:rsidRPr="00E54D7F" w:rsidRDefault="009E1EC2" w:rsidP="009E1EC2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246" w:type="dxa"/>
            <w:gridSpan w:val="2"/>
          </w:tcPr>
          <w:p w14:paraId="64E57450" w14:textId="1B8BF85A" w:rsidR="009E1EC2" w:rsidRPr="00E54D7F" w:rsidRDefault="009E1EC2" w:rsidP="009E1EC2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764E0" w14:paraId="00BF86A4" w14:textId="77777777" w:rsidTr="00316B08">
        <w:trPr>
          <w:trHeight w:val="94"/>
        </w:trPr>
        <w:tc>
          <w:tcPr>
            <w:tcW w:w="5665" w:type="dxa"/>
            <w:vMerge/>
          </w:tcPr>
          <w:p w14:paraId="06924474" w14:textId="77777777" w:rsidR="00F764E0" w:rsidRPr="00E54D7F" w:rsidRDefault="00F764E0" w:rsidP="00F764E0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3458CDAA" w14:textId="63C3605F" w:rsidR="00F764E0" w:rsidRPr="00E54D7F" w:rsidRDefault="00F764E0" w:rsidP="00F764E0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73DEA973" w14:textId="595507E2" w:rsidR="00F764E0" w:rsidRPr="00E54D7F" w:rsidRDefault="00F764E0" w:rsidP="00F764E0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DD6BD16" w14:textId="72A55348" w:rsidR="00F764E0" w:rsidRPr="00E54D7F" w:rsidRDefault="00F764E0" w:rsidP="00F764E0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626" w:type="dxa"/>
          </w:tcPr>
          <w:p w14:paraId="4220D606" w14:textId="78F5B1FF" w:rsidR="00F764E0" w:rsidRPr="00E54D7F" w:rsidRDefault="00F764E0" w:rsidP="00F764E0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26B22" w14:paraId="36D45735" w14:textId="77777777" w:rsidTr="00B03D39">
        <w:trPr>
          <w:trHeight w:val="204"/>
        </w:trPr>
        <w:tc>
          <w:tcPr>
            <w:tcW w:w="10981" w:type="dxa"/>
            <w:gridSpan w:val="5"/>
            <w:shd w:val="clear" w:color="auto" w:fill="D9D9D9" w:themeFill="background1" w:themeFillShade="D9"/>
          </w:tcPr>
          <w:p w14:paraId="4F9F8C40" w14:textId="7CDDBCB9" w:rsidR="00F26B22" w:rsidRPr="001532BA" w:rsidRDefault="00F26B22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F341EA" w14:paraId="73137FAA" w14:textId="77777777" w:rsidTr="00F764E0">
        <w:trPr>
          <w:trHeight w:val="441"/>
        </w:trPr>
        <w:tc>
          <w:tcPr>
            <w:tcW w:w="5665" w:type="dxa"/>
          </w:tcPr>
          <w:p w14:paraId="59A09662" w14:textId="77777777" w:rsidR="00405371" w:rsidRPr="00F103EB" w:rsidRDefault="00405371" w:rsidP="00405371">
            <w:pPr>
              <w:spacing w:line="360" w:lineRule="auto"/>
              <w:rPr>
                <w:b/>
                <w:u w:val="single"/>
              </w:rPr>
            </w:pPr>
            <w:r w:rsidRPr="00F103EB">
              <w:t>BIOL 1110 Human Biology (4 credits)</w:t>
            </w:r>
            <w:r w:rsidRPr="00F103EB">
              <w:rPr>
                <w:b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0B224B92" w14:textId="00B60A38" w:rsidR="00F341EA" w:rsidRPr="00964C18" w:rsidRDefault="00405371" w:rsidP="00405371">
            <w:pPr>
              <w:spacing w:line="360" w:lineRule="auto"/>
            </w:pPr>
            <w:r w:rsidRPr="00F103EB">
              <w:t>BIOL 1400 Introductory Biology I (4 credits)</w:t>
            </w:r>
          </w:p>
        </w:tc>
        <w:tc>
          <w:tcPr>
            <w:tcW w:w="1260" w:type="dxa"/>
          </w:tcPr>
          <w:p w14:paraId="3DB9E62C" w14:textId="77777777" w:rsidR="00F341EA" w:rsidRDefault="00F341EA" w:rsidP="000F7D9B"/>
        </w:tc>
        <w:tc>
          <w:tcPr>
            <w:tcW w:w="810" w:type="dxa"/>
          </w:tcPr>
          <w:p w14:paraId="47F6E3AA" w14:textId="77777777" w:rsidR="00F341EA" w:rsidRDefault="00F341EA" w:rsidP="000F7D9B"/>
        </w:tc>
        <w:tc>
          <w:tcPr>
            <w:tcW w:w="1620" w:type="dxa"/>
          </w:tcPr>
          <w:p w14:paraId="1FC0006D" w14:textId="1200E8FD" w:rsidR="00F341EA" w:rsidRDefault="00F341EA" w:rsidP="000F7D9B"/>
        </w:tc>
        <w:tc>
          <w:tcPr>
            <w:tcW w:w="1626" w:type="dxa"/>
          </w:tcPr>
          <w:p w14:paraId="23DD124B" w14:textId="77777777" w:rsidR="00F341EA" w:rsidRDefault="00F341EA" w:rsidP="000F7D9B"/>
        </w:tc>
      </w:tr>
      <w:tr w:rsidR="00F341EA" w14:paraId="419FAE2D" w14:textId="77777777" w:rsidTr="00F764E0">
        <w:trPr>
          <w:trHeight w:val="457"/>
        </w:trPr>
        <w:tc>
          <w:tcPr>
            <w:tcW w:w="5665" w:type="dxa"/>
          </w:tcPr>
          <w:p w14:paraId="631EC64A" w14:textId="77777777" w:rsidR="009D730B" w:rsidRPr="00F103EB" w:rsidRDefault="009D730B" w:rsidP="009D730B">
            <w:pPr>
              <w:spacing w:line="360" w:lineRule="auto"/>
              <w:rPr>
                <w:b/>
                <w:u w:val="single"/>
              </w:rPr>
            </w:pPr>
            <w:r w:rsidRPr="00F103EB">
              <w:t>BIOL 1120 Gen Bio/</w:t>
            </w:r>
            <w:proofErr w:type="spellStart"/>
            <w:r w:rsidRPr="00F103EB">
              <w:t>Evol</w:t>
            </w:r>
            <w:proofErr w:type="spellEnd"/>
            <w:r w:rsidRPr="00F103EB">
              <w:t xml:space="preserve"> &amp; Ecology (3 credits)</w:t>
            </w:r>
            <w:r w:rsidRPr="00F103EB">
              <w:rPr>
                <w:b/>
                <w:i/>
                <w:iCs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4E159458" w14:textId="2EA9F115" w:rsidR="00F341EA" w:rsidRPr="00964C18" w:rsidRDefault="009D730B" w:rsidP="009D730B">
            <w:pPr>
              <w:spacing w:line="360" w:lineRule="auto"/>
            </w:pPr>
            <w:r w:rsidRPr="00F103EB">
              <w:rPr>
                <w:bCs/>
              </w:rPr>
              <w:t>BIOL 1500 Introductory Biology II (4 credits)</w:t>
            </w:r>
          </w:p>
        </w:tc>
        <w:tc>
          <w:tcPr>
            <w:tcW w:w="1260" w:type="dxa"/>
          </w:tcPr>
          <w:p w14:paraId="2CE8C9EA" w14:textId="77777777" w:rsidR="00F341EA" w:rsidRDefault="00F341EA" w:rsidP="000F7D9B"/>
        </w:tc>
        <w:tc>
          <w:tcPr>
            <w:tcW w:w="810" w:type="dxa"/>
          </w:tcPr>
          <w:p w14:paraId="449D1009" w14:textId="77777777" w:rsidR="00F341EA" w:rsidRDefault="00F341EA" w:rsidP="000F7D9B"/>
        </w:tc>
        <w:tc>
          <w:tcPr>
            <w:tcW w:w="1620" w:type="dxa"/>
          </w:tcPr>
          <w:p w14:paraId="7996D698" w14:textId="09F2D9E0" w:rsidR="00F341EA" w:rsidRDefault="00F341EA" w:rsidP="000F7D9B"/>
        </w:tc>
        <w:tc>
          <w:tcPr>
            <w:tcW w:w="1626" w:type="dxa"/>
          </w:tcPr>
          <w:p w14:paraId="2AB37517" w14:textId="77777777" w:rsidR="00F341EA" w:rsidRDefault="00F341EA" w:rsidP="000F7D9B"/>
        </w:tc>
      </w:tr>
      <w:tr w:rsidR="00F341EA" w14:paraId="0D997108" w14:textId="77777777" w:rsidTr="00F764E0">
        <w:trPr>
          <w:trHeight w:val="457"/>
        </w:trPr>
        <w:tc>
          <w:tcPr>
            <w:tcW w:w="5665" w:type="dxa"/>
          </w:tcPr>
          <w:p w14:paraId="346B6C0F" w14:textId="5341B3BC" w:rsidR="00F764E0" w:rsidRDefault="00F341EA" w:rsidP="00D6487F">
            <w:pPr>
              <w:spacing w:line="360" w:lineRule="auto"/>
            </w:pPr>
            <w:r>
              <w:t>CHEM 2211 Principles of Chem I (4 cr</w:t>
            </w:r>
            <w:r w:rsidR="00920DD2">
              <w:t>edits</w:t>
            </w:r>
            <w:r>
              <w:t xml:space="preserve">) </w:t>
            </w:r>
            <w:r w:rsidR="00F764E0">
              <w:rPr>
                <w:b/>
                <w:u w:val="single"/>
              </w:rPr>
              <w:t>OR</w:t>
            </w:r>
            <w:r>
              <w:t xml:space="preserve"> </w:t>
            </w:r>
          </w:p>
          <w:p w14:paraId="25E9BE61" w14:textId="5ED43E68" w:rsidR="00F341EA" w:rsidRDefault="00F341EA" w:rsidP="00D6487F">
            <w:pPr>
              <w:spacing w:line="360" w:lineRule="auto"/>
            </w:pPr>
            <w:r>
              <w:t>CHEM 1111 Gen Chem I (4 cr</w:t>
            </w:r>
            <w:r w:rsidR="00920DD2">
              <w:t>edits</w:t>
            </w:r>
            <w:r>
              <w:t>)</w:t>
            </w:r>
          </w:p>
        </w:tc>
        <w:tc>
          <w:tcPr>
            <w:tcW w:w="1260" w:type="dxa"/>
          </w:tcPr>
          <w:p w14:paraId="13395466" w14:textId="77777777" w:rsidR="00F341EA" w:rsidRDefault="00F341EA" w:rsidP="000F7D9B"/>
        </w:tc>
        <w:tc>
          <w:tcPr>
            <w:tcW w:w="810" w:type="dxa"/>
          </w:tcPr>
          <w:p w14:paraId="0DEEEA57" w14:textId="77777777" w:rsidR="00F341EA" w:rsidRDefault="00F341EA" w:rsidP="000F7D9B"/>
        </w:tc>
        <w:tc>
          <w:tcPr>
            <w:tcW w:w="1620" w:type="dxa"/>
          </w:tcPr>
          <w:p w14:paraId="196799A2" w14:textId="4012024C" w:rsidR="00F341EA" w:rsidRDefault="00F341EA" w:rsidP="000F7D9B"/>
        </w:tc>
        <w:tc>
          <w:tcPr>
            <w:tcW w:w="1626" w:type="dxa"/>
          </w:tcPr>
          <w:p w14:paraId="367DA7C1" w14:textId="77777777" w:rsidR="00F341EA" w:rsidRDefault="00F341EA" w:rsidP="000F7D9B"/>
        </w:tc>
      </w:tr>
      <w:tr w:rsidR="00F341EA" w14:paraId="259AF9CE" w14:textId="77777777" w:rsidTr="00F764E0">
        <w:trPr>
          <w:trHeight w:val="441"/>
        </w:trPr>
        <w:tc>
          <w:tcPr>
            <w:tcW w:w="5665" w:type="dxa"/>
          </w:tcPr>
          <w:p w14:paraId="0ADB1DBA" w14:textId="7C97DFF1" w:rsidR="00F764E0" w:rsidRDefault="00F341EA" w:rsidP="00D6487F">
            <w:pPr>
              <w:spacing w:line="360" w:lineRule="auto"/>
            </w:pPr>
            <w:r>
              <w:t>CHEM 2212 Principles of Chem II (4 cr</w:t>
            </w:r>
            <w:r w:rsidR="00920DD2">
              <w:t>edits</w:t>
            </w:r>
            <w:r>
              <w:t xml:space="preserve">) </w:t>
            </w:r>
            <w:r w:rsidR="00F764E0">
              <w:rPr>
                <w:b/>
                <w:u w:val="single"/>
              </w:rPr>
              <w:t>OR</w:t>
            </w:r>
            <w:r w:rsidRPr="006941B9">
              <w:t xml:space="preserve"> </w:t>
            </w:r>
          </w:p>
          <w:p w14:paraId="5291F22F" w14:textId="3A7C0A75" w:rsidR="00F341EA" w:rsidRDefault="00F341EA" w:rsidP="00D6487F">
            <w:pPr>
              <w:spacing w:line="360" w:lineRule="auto"/>
            </w:pPr>
            <w:r>
              <w:t>CHEM 1112 Gen Chem II (4 cr</w:t>
            </w:r>
            <w:r w:rsidR="00920DD2">
              <w:t>edits</w:t>
            </w:r>
            <w:r>
              <w:t>)</w:t>
            </w:r>
          </w:p>
        </w:tc>
        <w:tc>
          <w:tcPr>
            <w:tcW w:w="1260" w:type="dxa"/>
          </w:tcPr>
          <w:p w14:paraId="4404CA58" w14:textId="77777777" w:rsidR="00F341EA" w:rsidRDefault="00F341EA" w:rsidP="000F7D9B"/>
        </w:tc>
        <w:tc>
          <w:tcPr>
            <w:tcW w:w="810" w:type="dxa"/>
          </w:tcPr>
          <w:p w14:paraId="0DE85F04" w14:textId="77777777" w:rsidR="00F341EA" w:rsidRDefault="00F341EA" w:rsidP="000F7D9B"/>
        </w:tc>
        <w:tc>
          <w:tcPr>
            <w:tcW w:w="1620" w:type="dxa"/>
          </w:tcPr>
          <w:p w14:paraId="06D36093" w14:textId="63C8155C" w:rsidR="00F341EA" w:rsidRDefault="00F341EA" w:rsidP="000F7D9B"/>
        </w:tc>
        <w:tc>
          <w:tcPr>
            <w:tcW w:w="1626" w:type="dxa"/>
          </w:tcPr>
          <w:p w14:paraId="762C8944" w14:textId="77777777" w:rsidR="00F341EA" w:rsidRDefault="00F341EA" w:rsidP="000F7D9B"/>
        </w:tc>
      </w:tr>
      <w:tr w:rsidR="00F341EA" w14:paraId="417E6B4A" w14:textId="77777777" w:rsidTr="00F764E0">
        <w:trPr>
          <w:trHeight w:val="94"/>
        </w:trPr>
        <w:tc>
          <w:tcPr>
            <w:tcW w:w="5665" w:type="dxa"/>
          </w:tcPr>
          <w:p w14:paraId="456E104E" w14:textId="54290EB7" w:rsidR="00F341EA" w:rsidRDefault="00F341EA" w:rsidP="00D6487F">
            <w:pPr>
              <w:spacing w:line="360" w:lineRule="auto"/>
            </w:pPr>
            <w:r>
              <w:t>SCI 3100 Integrative Science for Teachers (4 cr</w:t>
            </w:r>
            <w:r w:rsidR="00920DD2">
              <w:t>edits</w:t>
            </w:r>
            <w:r>
              <w:t>)</w:t>
            </w:r>
          </w:p>
        </w:tc>
        <w:tc>
          <w:tcPr>
            <w:tcW w:w="1260" w:type="dxa"/>
          </w:tcPr>
          <w:p w14:paraId="2A744A38" w14:textId="77777777" w:rsidR="00F341EA" w:rsidRDefault="00F341EA" w:rsidP="000F7D9B"/>
        </w:tc>
        <w:tc>
          <w:tcPr>
            <w:tcW w:w="810" w:type="dxa"/>
          </w:tcPr>
          <w:p w14:paraId="1E975521" w14:textId="77777777" w:rsidR="00F341EA" w:rsidRDefault="00F341EA" w:rsidP="000F7D9B"/>
        </w:tc>
        <w:tc>
          <w:tcPr>
            <w:tcW w:w="1620" w:type="dxa"/>
          </w:tcPr>
          <w:p w14:paraId="4A4FFD91" w14:textId="11AFC14D" w:rsidR="00F341EA" w:rsidRDefault="00F341EA" w:rsidP="000F7D9B"/>
        </w:tc>
        <w:tc>
          <w:tcPr>
            <w:tcW w:w="1626" w:type="dxa"/>
          </w:tcPr>
          <w:p w14:paraId="79BF787E" w14:textId="77777777" w:rsidR="00F341EA" w:rsidRDefault="00F341EA" w:rsidP="000F7D9B"/>
        </w:tc>
      </w:tr>
      <w:tr w:rsidR="00F341EA" w14:paraId="788DB189" w14:textId="77777777" w:rsidTr="00F764E0">
        <w:trPr>
          <w:trHeight w:val="94"/>
        </w:trPr>
        <w:tc>
          <w:tcPr>
            <w:tcW w:w="5665" w:type="dxa"/>
          </w:tcPr>
          <w:p w14:paraId="77AD364A" w14:textId="4B1784A2" w:rsidR="00F341EA" w:rsidRDefault="00F341EA" w:rsidP="00D6487F">
            <w:pPr>
              <w:spacing w:line="360" w:lineRule="auto"/>
            </w:pPr>
            <w:r>
              <w:t>GEOL 1110 Physical Geology (4 cr</w:t>
            </w:r>
            <w:r w:rsidR="00920DD2">
              <w:t>edits</w:t>
            </w:r>
            <w:r>
              <w:t>)</w:t>
            </w:r>
          </w:p>
        </w:tc>
        <w:tc>
          <w:tcPr>
            <w:tcW w:w="1260" w:type="dxa"/>
          </w:tcPr>
          <w:p w14:paraId="4B08B024" w14:textId="77777777" w:rsidR="00F341EA" w:rsidRDefault="00F341EA" w:rsidP="000F7D9B"/>
        </w:tc>
        <w:tc>
          <w:tcPr>
            <w:tcW w:w="810" w:type="dxa"/>
          </w:tcPr>
          <w:p w14:paraId="6B0C3CDD" w14:textId="77777777" w:rsidR="00F341EA" w:rsidRDefault="00F341EA" w:rsidP="000F7D9B"/>
        </w:tc>
        <w:tc>
          <w:tcPr>
            <w:tcW w:w="1620" w:type="dxa"/>
          </w:tcPr>
          <w:p w14:paraId="275A2747" w14:textId="646E003E" w:rsidR="00F341EA" w:rsidRDefault="00F341EA" w:rsidP="000F7D9B"/>
        </w:tc>
        <w:tc>
          <w:tcPr>
            <w:tcW w:w="1626" w:type="dxa"/>
          </w:tcPr>
          <w:p w14:paraId="48A18C3C" w14:textId="77777777" w:rsidR="00F341EA" w:rsidRDefault="00F341EA" w:rsidP="000F7D9B"/>
        </w:tc>
      </w:tr>
    </w:tbl>
    <w:p w14:paraId="2FC2C526" w14:textId="26D1EBB7" w:rsidR="00F764E0" w:rsidRDefault="00F764E0" w:rsidP="00F764E0">
      <w:pPr>
        <w:rPr>
          <w:sz w:val="16"/>
          <w:szCs w:val="16"/>
        </w:rPr>
      </w:pPr>
    </w:p>
    <w:p w14:paraId="5E4C9DC0" w14:textId="77777777" w:rsidR="00E533CB" w:rsidRDefault="00E533CB" w:rsidP="00F764E0">
      <w:pPr>
        <w:rPr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X="18" w:tblpY="39"/>
        <w:tblW w:w="11065" w:type="dxa"/>
        <w:tblLayout w:type="fixed"/>
        <w:tblLook w:val="04A0" w:firstRow="1" w:lastRow="0" w:firstColumn="1" w:lastColumn="0" w:noHBand="0" w:noVBand="1"/>
      </w:tblPr>
      <w:tblGrid>
        <w:gridCol w:w="2965"/>
        <w:gridCol w:w="3780"/>
        <w:gridCol w:w="1440"/>
        <w:gridCol w:w="1440"/>
        <w:gridCol w:w="1440"/>
      </w:tblGrid>
      <w:tr w:rsidR="00E533CB" w:rsidRPr="00F103EB" w14:paraId="43F846E0" w14:textId="77777777" w:rsidTr="006561E3">
        <w:trPr>
          <w:trHeight w:val="90"/>
        </w:trPr>
        <w:tc>
          <w:tcPr>
            <w:tcW w:w="11065" w:type="dxa"/>
            <w:gridSpan w:val="5"/>
            <w:vAlign w:val="center"/>
          </w:tcPr>
          <w:p w14:paraId="26130D77" w14:textId="5D1ED75A" w:rsidR="00E533CB" w:rsidRPr="00F103EB" w:rsidRDefault="00E533CB" w:rsidP="006561E3">
            <w:pPr>
              <w:rPr>
                <w:b/>
                <w:bCs/>
                <w:i/>
                <w:iCs/>
              </w:rPr>
            </w:pPr>
            <w:r w:rsidRPr="00F103EB">
              <w:rPr>
                <w:rStyle w:val="Strong"/>
                <w:i/>
                <w:iCs/>
              </w:rPr>
              <w:lastRenderedPageBreak/>
              <w:t>FIELD EXPERIENCE</w:t>
            </w:r>
          </w:p>
        </w:tc>
      </w:tr>
      <w:tr w:rsidR="00E533CB" w:rsidRPr="00F103EB" w14:paraId="3C07BE1E" w14:textId="77777777" w:rsidTr="006561E3">
        <w:trPr>
          <w:trHeight w:val="278"/>
        </w:trPr>
        <w:tc>
          <w:tcPr>
            <w:tcW w:w="2965" w:type="dxa"/>
            <w:vMerge w:val="restart"/>
            <w:vAlign w:val="bottom"/>
          </w:tcPr>
          <w:p w14:paraId="26C3E581" w14:textId="77777777" w:rsidR="00E533CB" w:rsidRPr="00F103EB" w:rsidRDefault="00E533CB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School Name &amp; School District Number</w:t>
            </w:r>
          </w:p>
        </w:tc>
        <w:tc>
          <w:tcPr>
            <w:tcW w:w="3780" w:type="dxa"/>
            <w:vMerge w:val="restart"/>
            <w:vAlign w:val="bottom"/>
          </w:tcPr>
          <w:p w14:paraId="44484F71" w14:textId="77777777" w:rsidR="00E533CB" w:rsidRPr="00F103EB" w:rsidRDefault="00E533CB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Content</w:t>
            </w:r>
          </w:p>
        </w:tc>
        <w:tc>
          <w:tcPr>
            <w:tcW w:w="1440" w:type="dxa"/>
            <w:vMerge w:val="restart"/>
            <w:vAlign w:val="bottom"/>
          </w:tcPr>
          <w:p w14:paraId="251C8A21" w14:textId="77777777" w:rsidR="00E533CB" w:rsidRPr="00F103EB" w:rsidRDefault="00E533CB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Grade Level(s)</w:t>
            </w:r>
          </w:p>
        </w:tc>
        <w:tc>
          <w:tcPr>
            <w:tcW w:w="2880" w:type="dxa"/>
            <w:gridSpan w:val="2"/>
            <w:vAlign w:val="bottom"/>
          </w:tcPr>
          <w:p w14:paraId="52EBD2ED" w14:textId="77777777" w:rsidR="00E533CB" w:rsidRPr="00F103EB" w:rsidRDefault="00E533CB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Dates</w:t>
            </w:r>
          </w:p>
        </w:tc>
      </w:tr>
      <w:tr w:rsidR="00E533CB" w:rsidRPr="00F103EB" w14:paraId="10B67C47" w14:textId="77777777" w:rsidTr="006561E3">
        <w:trPr>
          <w:trHeight w:val="277"/>
        </w:trPr>
        <w:tc>
          <w:tcPr>
            <w:tcW w:w="2965" w:type="dxa"/>
            <w:vMerge/>
            <w:vAlign w:val="center"/>
          </w:tcPr>
          <w:p w14:paraId="10154D95" w14:textId="77777777" w:rsidR="00E533CB" w:rsidRPr="00F103EB" w:rsidRDefault="00E533CB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3780" w:type="dxa"/>
            <w:vMerge/>
            <w:vAlign w:val="bottom"/>
          </w:tcPr>
          <w:p w14:paraId="1C4E07F3" w14:textId="77777777" w:rsidR="00E533CB" w:rsidRPr="00F103EB" w:rsidRDefault="00E533CB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Merge/>
            <w:vAlign w:val="bottom"/>
          </w:tcPr>
          <w:p w14:paraId="7893BF4E" w14:textId="77777777" w:rsidR="00E533CB" w:rsidRPr="00F103EB" w:rsidRDefault="00E533CB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Align w:val="bottom"/>
          </w:tcPr>
          <w:p w14:paraId="571EFEDB" w14:textId="77777777" w:rsidR="00E533CB" w:rsidRPr="00F103EB" w:rsidRDefault="00E533CB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Start</w:t>
            </w:r>
          </w:p>
        </w:tc>
        <w:tc>
          <w:tcPr>
            <w:tcW w:w="1440" w:type="dxa"/>
            <w:vAlign w:val="bottom"/>
          </w:tcPr>
          <w:p w14:paraId="5B240A92" w14:textId="77777777" w:rsidR="00E533CB" w:rsidRPr="00F103EB" w:rsidRDefault="00E533CB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F103EB">
              <w:rPr>
                <w:rStyle w:val="Strong"/>
                <w:b w:val="0"/>
                <w:bCs w:val="0"/>
                <w:i/>
                <w:iCs/>
              </w:rPr>
              <w:t>End</w:t>
            </w:r>
          </w:p>
        </w:tc>
      </w:tr>
      <w:tr w:rsidR="00E533CB" w:rsidRPr="00F103EB" w14:paraId="45B3E6B9" w14:textId="77777777" w:rsidTr="006561E3">
        <w:tc>
          <w:tcPr>
            <w:tcW w:w="11065" w:type="dxa"/>
            <w:gridSpan w:val="5"/>
            <w:shd w:val="clear" w:color="auto" w:fill="D9D9D9" w:themeFill="background1" w:themeFillShade="D9"/>
          </w:tcPr>
          <w:p w14:paraId="43CA5F39" w14:textId="77777777" w:rsidR="00E533CB" w:rsidRPr="00F103EB" w:rsidRDefault="00E533CB" w:rsidP="006561E3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E533CB" w:rsidRPr="00F103EB" w14:paraId="385E234B" w14:textId="77777777" w:rsidTr="006561E3">
        <w:tc>
          <w:tcPr>
            <w:tcW w:w="2965" w:type="dxa"/>
          </w:tcPr>
          <w:p w14:paraId="21A718F5" w14:textId="77777777" w:rsidR="00E533CB" w:rsidRPr="00F103EB" w:rsidRDefault="00E533CB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22752900" w14:textId="77777777" w:rsidR="00E533CB" w:rsidRPr="00F103EB" w:rsidRDefault="00E533CB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03B2AF1C" w14:textId="77777777" w:rsidR="00E533CB" w:rsidRPr="00F103EB" w:rsidRDefault="00E533CB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8F46AEF" w14:textId="77777777" w:rsidR="00E533CB" w:rsidRPr="00F103EB" w:rsidRDefault="00E533CB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3B741A4" w14:textId="77777777" w:rsidR="00E533CB" w:rsidRPr="00F103EB" w:rsidRDefault="00E533CB" w:rsidP="006561E3">
            <w:pPr>
              <w:spacing w:line="360" w:lineRule="auto"/>
            </w:pPr>
          </w:p>
        </w:tc>
      </w:tr>
      <w:tr w:rsidR="00E533CB" w:rsidRPr="00F103EB" w14:paraId="61F92FF9" w14:textId="77777777" w:rsidTr="006561E3">
        <w:tc>
          <w:tcPr>
            <w:tcW w:w="2965" w:type="dxa"/>
          </w:tcPr>
          <w:p w14:paraId="0E7CD19C" w14:textId="77777777" w:rsidR="00E533CB" w:rsidRPr="00F103EB" w:rsidRDefault="00E533CB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65820D95" w14:textId="77777777" w:rsidR="00E533CB" w:rsidRPr="00F103EB" w:rsidRDefault="00E533CB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9500B02" w14:textId="77777777" w:rsidR="00E533CB" w:rsidRPr="00F103EB" w:rsidRDefault="00E533CB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1EC32B90" w14:textId="77777777" w:rsidR="00E533CB" w:rsidRPr="00F103EB" w:rsidRDefault="00E533CB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06AF300" w14:textId="77777777" w:rsidR="00E533CB" w:rsidRPr="00F103EB" w:rsidRDefault="00E533CB" w:rsidP="006561E3">
            <w:pPr>
              <w:spacing w:line="360" w:lineRule="auto"/>
            </w:pPr>
          </w:p>
        </w:tc>
      </w:tr>
      <w:tr w:rsidR="00E533CB" w:rsidRPr="00F103EB" w14:paraId="29E88C72" w14:textId="77777777" w:rsidTr="006561E3">
        <w:tc>
          <w:tcPr>
            <w:tcW w:w="2965" w:type="dxa"/>
          </w:tcPr>
          <w:p w14:paraId="2FB24FA8" w14:textId="77777777" w:rsidR="00E533CB" w:rsidRPr="00F103EB" w:rsidRDefault="00E533CB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66A69E98" w14:textId="77777777" w:rsidR="00E533CB" w:rsidRPr="00F103EB" w:rsidRDefault="00E533CB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11F20C3" w14:textId="77777777" w:rsidR="00E533CB" w:rsidRPr="00F103EB" w:rsidRDefault="00E533CB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2388FC3" w14:textId="77777777" w:rsidR="00E533CB" w:rsidRPr="00F103EB" w:rsidRDefault="00E533CB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0EF00B27" w14:textId="77777777" w:rsidR="00E533CB" w:rsidRPr="00F103EB" w:rsidRDefault="00E533CB" w:rsidP="006561E3">
            <w:pPr>
              <w:spacing w:line="360" w:lineRule="auto"/>
            </w:pPr>
          </w:p>
        </w:tc>
      </w:tr>
      <w:tr w:rsidR="00E533CB" w:rsidRPr="00F103EB" w14:paraId="41D9A611" w14:textId="77777777" w:rsidTr="006561E3">
        <w:tc>
          <w:tcPr>
            <w:tcW w:w="2965" w:type="dxa"/>
          </w:tcPr>
          <w:p w14:paraId="5960AA82" w14:textId="77777777" w:rsidR="00E533CB" w:rsidRPr="00F103EB" w:rsidRDefault="00E533CB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6C7A26CC" w14:textId="77777777" w:rsidR="00E533CB" w:rsidRPr="00F103EB" w:rsidRDefault="00E533CB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52F5DB1" w14:textId="77777777" w:rsidR="00E533CB" w:rsidRPr="00F103EB" w:rsidRDefault="00E533CB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52A1343" w14:textId="77777777" w:rsidR="00E533CB" w:rsidRPr="00F103EB" w:rsidRDefault="00E533CB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A31C183" w14:textId="77777777" w:rsidR="00E533CB" w:rsidRPr="00F103EB" w:rsidRDefault="00E533CB" w:rsidP="006561E3">
            <w:pPr>
              <w:spacing w:line="360" w:lineRule="auto"/>
            </w:pPr>
          </w:p>
        </w:tc>
      </w:tr>
    </w:tbl>
    <w:p w14:paraId="2DC66387" w14:textId="36A89BF3" w:rsidR="00D40DFB" w:rsidRDefault="00D40DFB" w:rsidP="00F764E0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7915"/>
        <w:gridCol w:w="1440"/>
        <w:gridCol w:w="23"/>
        <w:gridCol w:w="1710"/>
      </w:tblGrid>
      <w:tr w:rsidR="000B5115" w:rsidRPr="00F103EB" w14:paraId="2D4065A6" w14:textId="77777777" w:rsidTr="006561E3">
        <w:trPr>
          <w:trHeight w:val="89"/>
        </w:trPr>
        <w:tc>
          <w:tcPr>
            <w:tcW w:w="11088" w:type="dxa"/>
            <w:gridSpan w:val="4"/>
            <w:vAlign w:val="center"/>
          </w:tcPr>
          <w:p w14:paraId="64B5CB2D" w14:textId="77777777" w:rsidR="000B5115" w:rsidRPr="00F103EB" w:rsidRDefault="000B5115" w:rsidP="006561E3">
            <w:pPr>
              <w:rPr>
                <w:b/>
                <w:bCs/>
                <w:i/>
                <w:iCs/>
              </w:rPr>
            </w:pPr>
            <w:r w:rsidRPr="00F103EB">
              <w:rPr>
                <w:b/>
                <w:bCs/>
                <w:i/>
                <w:iCs/>
              </w:rPr>
              <w:t xml:space="preserve">Licensure Exams: </w:t>
            </w:r>
            <w:r w:rsidRPr="00F103EB">
              <w:rPr>
                <w:rStyle w:val="Strong"/>
                <w:b w:val="0"/>
                <w:bCs w:val="0"/>
                <w:i/>
                <w:iCs/>
              </w:rPr>
              <w:t>Before BSU can recommend you for licensure, we must have official scores on file for all required Pedagogy and Content Exams. You may apply for a Tier 3 license if you have passing scores for the Pedagogy and Content exams. You do not need passing scores on the Basic Skills exams for a Tier 3 license, but you will need to pass them for the Tier 4 license.</w:t>
            </w:r>
          </w:p>
        </w:tc>
      </w:tr>
      <w:tr w:rsidR="000B5115" w:rsidRPr="00F103EB" w14:paraId="7D9D4675" w14:textId="77777777" w:rsidTr="006561E3">
        <w:trPr>
          <w:trHeight w:val="60"/>
        </w:trPr>
        <w:tc>
          <w:tcPr>
            <w:tcW w:w="11088" w:type="dxa"/>
            <w:gridSpan w:val="4"/>
            <w:shd w:val="clear" w:color="auto" w:fill="D9D9D9" w:themeFill="background1" w:themeFillShade="D9"/>
          </w:tcPr>
          <w:p w14:paraId="1A886527" w14:textId="77777777" w:rsidR="000B5115" w:rsidRPr="00F103EB" w:rsidRDefault="000B5115" w:rsidP="006561E3">
            <w:pPr>
              <w:tabs>
                <w:tab w:val="left" w:pos="7097"/>
              </w:tabs>
              <w:rPr>
                <w:sz w:val="16"/>
                <w:szCs w:val="16"/>
              </w:rPr>
            </w:pPr>
            <w:r w:rsidRPr="00F103EB">
              <w:rPr>
                <w:sz w:val="16"/>
                <w:szCs w:val="16"/>
              </w:rPr>
              <w:tab/>
            </w:r>
          </w:p>
        </w:tc>
      </w:tr>
      <w:tr w:rsidR="000B5115" w:rsidRPr="00F103EB" w14:paraId="22CDD3A3" w14:textId="77777777" w:rsidTr="006561E3">
        <w:trPr>
          <w:trHeight w:val="305"/>
        </w:trPr>
        <w:tc>
          <w:tcPr>
            <w:tcW w:w="7915" w:type="dxa"/>
          </w:tcPr>
          <w:p w14:paraId="15A4E6AD" w14:textId="77777777" w:rsidR="000B5115" w:rsidRPr="00135B24" w:rsidRDefault="000B5115" w:rsidP="006561E3">
            <w:pPr>
              <w:rPr>
                <w:b/>
                <w:bCs/>
                <w:i/>
                <w:iCs/>
              </w:rPr>
            </w:pPr>
            <w:r w:rsidRPr="00135B24">
              <w:rPr>
                <w:b/>
                <w:bCs/>
                <w:i/>
                <w:iCs/>
              </w:rPr>
              <w:t>Test</w:t>
            </w:r>
          </w:p>
        </w:tc>
        <w:tc>
          <w:tcPr>
            <w:tcW w:w="1440" w:type="dxa"/>
          </w:tcPr>
          <w:p w14:paraId="72322B2C" w14:textId="77777777" w:rsidR="000B5115" w:rsidRPr="00135B24" w:rsidRDefault="000B5115" w:rsidP="006561E3">
            <w:pPr>
              <w:rPr>
                <w:b/>
                <w:bCs/>
                <w:i/>
                <w:iCs/>
              </w:rPr>
            </w:pPr>
            <w:r w:rsidRPr="00135B24">
              <w:rPr>
                <w:b/>
                <w:bCs/>
                <w:i/>
                <w:iCs/>
              </w:rPr>
              <w:t>Score</w:t>
            </w:r>
          </w:p>
        </w:tc>
        <w:tc>
          <w:tcPr>
            <w:tcW w:w="1733" w:type="dxa"/>
            <w:gridSpan w:val="2"/>
          </w:tcPr>
          <w:p w14:paraId="09AF3D42" w14:textId="77777777" w:rsidR="000B5115" w:rsidRPr="00135B24" w:rsidRDefault="000B5115" w:rsidP="006561E3">
            <w:pPr>
              <w:rPr>
                <w:b/>
                <w:bCs/>
                <w:i/>
                <w:iCs/>
              </w:rPr>
            </w:pPr>
            <w:r w:rsidRPr="00135B24">
              <w:rPr>
                <w:b/>
                <w:bCs/>
                <w:i/>
                <w:iCs/>
              </w:rPr>
              <w:t>Date Taken</w:t>
            </w:r>
          </w:p>
        </w:tc>
      </w:tr>
      <w:tr w:rsidR="000B5115" w:rsidRPr="00F103EB" w14:paraId="316C2FF7" w14:textId="77777777" w:rsidTr="006561E3">
        <w:trPr>
          <w:trHeight w:val="60"/>
        </w:trPr>
        <w:tc>
          <w:tcPr>
            <w:tcW w:w="11088" w:type="dxa"/>
            <w:gridSpan w:val="4"/>
            <w:shd w:val="clear" w:color="auto" w:fill="D9D9D9" w:themeFill="background1" w:themeFillShade="D9"/>
          </w:tcPr>
          <w:p w14:paraId="4D3CD2B4" w14:textId="77777777" w:rsidR="000B5115" w:rsidRPr="00F103EB" w:rsidRDefault="000B5115" w:rsidP="006561E3">
            <w:pPr>
              <w:rPr>
                <w:sz w:val="16"/>
                <w:szCs w:val="16"/>
              </w:rPr>
            </w:pPr>
          </w:p>
        </w:tc>
      </w:tr>
      <w:tr w:rsidR="000B5115" w:rsidRPr="00F103EB" w14:paraId="2514C460" w14:textId="77777777" w:rsidTr="006561E3">
        <w:trPr>
          <w:trHeight w:val="431"/>
        </w:trPr>
        <w:tc>
          <w:tcPr>
            <w:tcW w:w="7915" w:type="dxa"/>
          </w:tcPr>
          <w:p w14:paraId="6DD8A731" w14:textId="77777777" w:rsidR="000B5115" w:rsidRPr="00F103EB" w:rsidRDefault="000B5115" w:rsidP="006561E3">
            <w:pPr>
              <w:spacing w:line="360" w:lineRule="auto"/>
              <w:rPr>
                <w:bCs/>
              </w:rPr>
            </w:pPr>
            <w:r w:rsidRPr="00F103EB">
              <w:rPr>
                <w:rStyle w:val="Strong"/>
                <w:b w:val="0"/>
              </w:rPr>
              <w:t>MTLE Middle Level Science (5-8) Content Subtest 1</w:t>
            </w:r>
          </w:p>
        </w:tc>
        <w:tc>
          <w:tcPr>
            <w:tcW w:w="1463" w:type="dxa"/>
            <w:gridSpan w:val="2"/>
          </w:tcPr>
          <w:p w14:paraId="2B93010E" w14:textId="77777777" w:rsidR="000B5115" w:rsidRPr="00F103EB" w:rsidRDefault="000B5115" w:rsidP="006561E3">
            <w:pPr>
              <w:spacing w:line="360" w:lineRule="auto"/>
              <w:rPr>
                <w:bCs/>
              </w:rPr>
            </w:pPr>
          </w:p>
        </w:tc>
        <w:tc>
          <w:tcPr>
            <w:tcW w:w="1710" w:type="dxa"/>
          </w:tcPr>
          <w:p w14:paraId="419C5279" w14:textId="77777777" w:rsidR="000B5115" w:rsidRPr="00F103EB" w:rsidRDefault="000B5115" w:rsidP="006561E3">
            <w:pPr>
              <w:spacing w:line="360" w:lineRule="auto"/>
            </w:pPr>
          </w:p>
        </w:tc>
      </w:tr>
      <w:tr w:rsidR="000B5115" w:rsidRPr="00F103EB" w14:paraId="036EE23D" w14:textId="77777777" w:rsidTr="006561E3">
        <w:trPr>
          <w:trHeight w:val="431"/>
        </w:trPr>
        <w:tc>
          <w:tcPr>
            <w:tcW w:w="7915" w:type="dxa"/>
          </w:tcPr>
          <w:p w14:paraId="28BE573D" w14:textId="77777777" w:rsidR="000B5115" w:rsidRPr="00F103EB" w:rsidRDefault="000B5115" w:rsidP="006561E3">
            <w:pPr>
              <w:spacing w:line="360" w:lineRule="auto"/>
              <w:rPr>
                <w:rStyle w:val="Strong"/>
                <w:b w:val="0"/>
              </w:rPr>
            </w:pPr>
            <w:r w:rsidRPr="00F103EB">
              <w:rPr>
                <w:rStyle w:val="Strong"/>
                <w:b w:val="0"/>
              </w:rPr>
              <w:t>MTLE Middle Level Science (5-8) Content Subtest 2</w:t>
            </w:r>
          </w:p>
        </w:tc>
        <w:tc>
          <w:tcPr>
            <w:tcW w:w="1463" w:type="dxa"/>
            <w:gridSpan w:val="2"/>
          </w:tcPr>
          <w:p w14:paraId="29259A20" w14:textId="77777777" w:rsidR="000B5115" w:rsidRPr="00F103EB" w:rsidRDefault="000B5115" w:rsidP="006561E3">
            <w:pPr>
              <w:spacing w:line="360" w:lineRule="auto"/>
              <w:rPr>
                <w:bCs/>
              </w:rPr>
            </w:pPr>
          </w:p>
        </w:tc>
        <w:tc>
          <w:tcPr>
            <w:tcW w:w="1710" w:type="dxa"/>
          </w:tcPr>
          <w:p w14:paraId="229684BC" w14:textId="77777777" w:rsidR="000B5115" w:rsidRPr="00F103EB" w:rsidRDefault="000B5115" w:rsidP="006561E3">
            <w:pPr>
              <w:spacing w:line="360" w:lineRule="auto"/>
            </w:pPr>
          </w:p>
        </w:tc>
      </w:tr>
    </w:tbl>
    <w:p w14:paraId="65D67F33" w14:textId="77777777" w:rsidR="00D931BB" w:rsidRPr="001C33E5" w:rsidRDefault="00D931BB" w:rsidP="001D131C">
      <w:pPr>
        <w:rPr>
          <w:rStyle w:val="Strong"/>
          <w:sz w:val="16"/>
          <w:szCs w:val="16"/>
        </w:rPr>
      </w:pPr>
    </w:p>
    <w:tbl>
      <w:tblPr>
        <w:tblStyle w:val="TableGrid"/>
        <w:tblW w:w="11016" w:type="dxa"/>
        <w:tblLayout w:type="fixed"/>
        <w:tblLook w:val="04A0" w:firstRow="1" w:lastRow="0" w:firstColumn="1" w:lastColumn="0" w:noHBand="0" w:noVBand="1"/>
      </w:tblPr>
      <w:tblGrid>
        <w:gridCol w:w="11016"/>
      </w:tblGrid>
      <w:tr w:rsidR="001D131C" w14:paraId="5779312E" w14:textId="77777777" w:rsidTr="001C33E5">
        <w:trPr>
          <w:trHeight w:val="90"/>
        </w:trPr>
        <w:tc>
          <w:tcPr>
            <w:tcW w:w="11016" w:type="dxa"/>
            <w:vAlign w:val="center"/>
          </w:tcPr>
          <w:p w14:paraId="345C641B" w14:textId="7DD5935C" w:rsidR="001D131C" w:rsidRDefault="00A96820" w:rsidP="00A96820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1D131C" w14:paraId="36C3AD95" w14:textId="77777777" w:rsidTr="001C33E5">
        <w:tc>
          <w:tcPr>
            <w:tcW w:w="11016" w:type="dxa"/>
            <w:shd w:val="clear" w:color="auto" w:fill="D9D9D9" w:themeFill="background1" w:themeFillShade="D9"/>
          </w:tcPr>
          <w:p w14:paraId="1C95B815" w14:textId="77777777" w:rsidR="001D131C" w:rsidRPr="001532BA" w:rsidRDefault="001D131C" w:rsidP="0071446E">
            <w:pPr>
              <w:rPr>
                <w:b/>
                <w:i/>
                <w:sz w:val="16"/>
                <w:szCs w:val="16"/>
              </w:rPr>
            </w:pPr>
          </w:p>
        </w:tc>
      </w:tr>
      <w:tr w:rsidR="00D77644" w14:paraId="372A7666" w14:textId="77777777" w:rsidTr="008C2B11">
        <w:tc>
          <w:tcPr>
            <w:tcW w:w="11016" w:type="dxa"/>
          </w:tcPr>
          <w:p w14:paraId="6CAB2704" w14:textId="77777777" w:rsidR="00D77644" w:rsidRDefault="00D77644" w:rsidP="00D77644">
            <w:pPr>
              <w:spacing w:line="360" w:lineRule="auto"/>
            </w:pPr>
          </w:p>
          <w:p w14:paraId="13B23867" w14:textId="062FA3CA" w:rsidR="00A96820" w:rsidRDefault="00A96820" w:rsidP="00D77644">
            <w:pPr>
              <w:spacing w:line="360" w:lineRule="auto"/>
            </w:pPr>
          </w:p>
        </w:tc>
      </w:tr>
    </w:tbl>
    <w:p w14:paraId="728F2618" w14:textId="77777777" w:rsidR="00F258A4" w:rsidRPr="001C33E5" w:rsidRDefault="00F258A4" w:rsidP="000E6D63">
      <w:pPr>
        <w:jc w:val="center"/>
        <w:rPr>
          <w:rStyle w:val="Strong"/>
          <w:sz w:val="16"/>
          <w:szCs w:val="16"/>
        </w:rPr>
      </w:pPr>
    </w:p>
    <w:p w14:paraId="4C5C6854" w14:textId="5E8E9151" w:rsidR="00532C85" w:rsidRDefault="00532C85" w:rsidP="0093639A">
      <w:pPr>
        <w:rPr>
          <w:b/>
        </w:rPr>
      </w:pPr>
    </w:p>
    <w:p w14:paraId="76198497" w14:textId="77777777" w:rsidR="00811F3D" w:rsidRDefault="00811F3D" w:rsidP="00811F3D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4C0092CF" w14:textId="77777777" w:rsidR="00811F3D" w:rsidRDefault="00811F3D" w:rsidP="00811F3D">
      <w:pPr>
        <w:spacing w:line="360" w:lineRule="auto"/>
        <w:rPr>
          <w:b/>
          <w:bCs/>
          <w:i/>
        </w:rPr>
      </w:pPr>
    </w:p>
    <w:p w14:paraId="4D0CF613" w14:textId="77777777" w:rsidR="00811F3D" w:rsidRPr="002D463D" w:rsidRDefault="00811F3D" w:rsidP="00811F3D">
      <w:pPr>
        <w:spacing w:line="360" w:lineRule="auto"/>
        <w:rPr>
          <w:b/>
          <w:bCs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05491FCE" w14:textId="77777777" w:rsidR="00811F3D" w:rsidRPr="005C4400" w:rsidRDefault="00811F3D" w:rsidP="00811F3D"/>
    <w:p w14:paraId="16A84496" w14:textId="77777777" w:rsidR="00053040" w:rsidRDefault="00053040" w:rsidP="00811F3D"/>
    <w:sectPr w:rsidR="00053040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1771B" w14:textId="77777777" w:rsidR="000C4A1A" w:rsidRDefault="000C4A1A">
      <w:r>
        <w:separator/>
      </w:r>
    </w:p>
  </w:endnote>
  <w:endnote w:type="continuationSeparator" w:id="0">
    <w:p w14:paraId="19A034E6" w14:textId="77777777" w:rsidR="000C4A1A" w:rsidRDefault="000C4A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0062A779" w:rsidR="000E6D63" w:rsidRPr="00920DD2" w:rsidRDefault="00F764E0" w:rsidP="00920DD2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 xml:space="preserve">Template Updated </w:t>
    </w:r>
    <w:r w:rsidR="002672CC">
      <w:rPr>
        <w:i/>
        <w:sz w:val="20"/>
        <w:szCs w:val="20"/>
      </w:rPr>
      <w:t>08/</w:t>
    </w:r>
    <w:r w:rsidR="00BD6940">
      <w:rPr>
        <w:i/>
        <w:sz w:val="20"/>
        <w:szCs w:val="20"/>
      </w:rPr>
      <w:t>19</w:t>
    </w:r>
    <w:r w:rsidR="002672CC">
      <w:rPr>
        <w:i/>
        <w:sz w:val="20"/>
        <w:szCs w:val="20"/>
      </w:rP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A96EE" w14:textId="77777777" w:rsidR="000C4A1A" w:rsidRDefault="000C4A1A">
      <w:r>
        <w:separator/>
      </w:r>
    </w:p>
  </w:footnote>
  <w:footnote w:type="continuationSeparator" w:id="0">
    <w:p w14:paraId="56CE8DC5" w14:textId="77777777" w:rsidR="000C4A1A" w:rsidRDefault="000C4A1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sTQxsbCwMDY0NzRW0lEKTi0uzszPAykwrgUA723toywAAAA="/>
  </w:docVars>
  <w:rsids>
    <w:rsidRoot w:val="0093639A"/>
    <w:rsid w:val="00006BE4"/>
    <w:rsid w:val="00053040"/>
    <w:rsid w:val="00080B97"/>
    <w:rsid w:val="000B5115"/>
    <w:rsid w:val="000C08D8"/>
    <w:rsid w:val="000C4A1A"/>
    <w:rsid w:val="000E6D63"/>
    <w:rsid w:val="000F7D9B"/>
    <w:rsid w:val="001020B6"/>
    <w:rsid w:val="00127124"/>
    <w:rsid w:val="00127CCB"/>
    <w:rsid w:val="0013247C"/>
    <w:rsid w:val="001532BA"/>
    <w:rsid w:val="001C33E5"/>
    <w:rsid w:val="001D131C"/>
    <w:rsid w:val="00254B56"/>
    <w:rsid w:val="002672CC"/>
    <w:rsid w:val="00297EF1"/>
    <w:rsid w:val="002A4822"/>
    <w:rsid w:val="002A678B"/>
    <w:rsid w:val="002E22B0"/>
    <w:rsid w:val="003161B1"/>
    <w:rsid w:val="003222B4"/>
    <w:rsid w:val="003A5BDF"/>
    <w:rsid w:val="003D70CB"/>
    <w:rsid w:val="003F0CB3"/>
    <w:rsid w:val="00405371"/>
    <w:rsid w:val="00493E18"/>
    <w:rsid w:val="004F4E08"/>
    <w:rsid w:val="00515D5D"/>
    <w:rsid w:val="00521F3E"/>
    <w:rsid w:val="00532C85"/>
    <w:rsid w:val="00553D5C"/>
    <w:rsid w:val="005A1641"/>
    <w:rsid w:val="005D44FF"/>
    <w:rsid w:val="00614120"/>
    <w:rsid w:val="00681686"/>
    <w:rsid w:val="006C5032"/>
    <w:rsid w:val="006D277E"/>
    <w:rsid w:val="006F3A9B"/>
    <w:rsid w:val="00751D45"/>
    <w:rsid w:val="007E22AD"/>
    <w:rsid w:val="007E4921"/>
    <w:rsid w:val="007E49F8"/>
    <w:rsid w:val="00811F3D"/>
    <w:rsid w:val="00920DD2"/>
    <w:rsid w:val="0093639A"/>
    <w:rsid w:val="009D730B"/>
    <w:rsid w:val="009E1EC2"/>
    <w:rsid w:val="00A35E05"/>
    <w:rsid w:val="00A64720"/>
    <w:rsid w:val="00A754F9"/>
    <w:rsid w:val="00A86FCE"/>
    <w:rsid w:val="00A96820"/>
    <w:rsid w:val="00AA4AB5"/>
    <w:rsid w:val="00B22E94"/>
    <w:rsid w:val="00B27FDF"/>
    <w:rsid w:val="00B94B90"/>
    <w:rsid w:val="00BD6940"/>
    <w:rsid w:val="00CA00A3"/>
    <w:rsid w:val="00CF0F14"/>
    <w:rsid w:val="00CF2ED7"/>
    <w:rsid w:val="00D40DFB"/>
    <w:rsid w:val="00D6487F"/>
    <w:rsid w:val="00D77644"/>
    <w:rsid w:val="00D931BB"/>
    <w:rsid w:val="00DB08C9"/>
    <w:rsid w:val="00E533CB"/>
    <w:rsid w:val="00E54D7F"/>
    <w:rsid w:val="00E955C3"/>
    <w:rsid w:val="00EC10FA"/>
    <w:rsid w:val="00EE2F5A"/>
    <w:rsid w:val="00EF2F12"/>
    <w:rsid w:val="00F00AD8"/>
    <w:rsid w:val="00F258A4"/>
    <w:rsid w:val="00F26B22"/>
    <w:rsid w:val="00F341EA"/>
    <w:rsid w:val="00F34736"/>
    <w:rsid w:val="00F6150C"/>
    <w:rsid w:val="00F76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4DF181E1-A87B-43F3-BBA4-E725F5CBE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98A89A5-992E-4DD5-9DAB-19E95DCE8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54</cp:revision>
  <dcterms:created xsi:type="dcterms:W3CDTF">2016-02-11T17:48:00Z</dcterms:created>
  <dcterms:modified xsi:type="dcterms:W3CDTF">2021-08-20T16:59:00Z</dcterms:modified>
</cp:coreProperties>
</file>